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A7EA47" w14:textId="797482A1" w:rsidR="00D12764" w:rsidRPr="001D5788" w:rsidRDefault="007B3FA3" w:rsidP="00C210D0">
      <w:pPr>
        <w:tabs>
          <w:tab w:val="left" w:pos="567"/>
        </w:tabs>
        <w:spacing w:after="60"/>
        <w:rPr>
          <w:rFonts w:ascii="Times New Roman" w:hAnsi="Times New Roman"/>
          <w:bCs/>
        </w:rPr>
      </w:pPr>
      <w:r>
        <w:rPr>
          <w:rFonts w:ascii="Times New Roman" w:eastAsia="Times New Roman" w:hAnsi="Times New Roman"/>
          <w:b/>
          <w:bCs/>
          <w:lang w:eastAsia="sr-Latn-CS"/>
        </w:rPr>
        <w:t>Chart</w:t>
      </w:r>
      <w:r w:rsidR="00D12764">
        <w:rPr>
          <w:rFonts w:ascii="Times New Roman" w:eastAsia="Times New Roman" w:hAnsi="Times New Roman"/>
          <w:b/>
          <w:bCs/>
          <w:lang w:val="sr-Cyrl-CS" w:eastAsia="sr-Latn-CS"/>
        </w:rPr>
        <w:t xml:space="preserve"> 5.1</w:t>
      </w:r>
      <w:r w:rsidR="00D12764">
        <w:rPr>
          <w:rFonts w:ascii="Times New Roman" w:eastAsia="Times New Roman" w:hAnsi="Times New Roman"/>
          <w:b/>
          <w:bCs/>
          <w:lang w:val="ru-RU" w:eastAsia="sr-Latn-CS"/>
        </w:rPr>
        <w:t>.</w:t>
      </w:r>
      <w:r w:rsidR="00D12764">
        <w:rPr>
          <w:rFonts w:ascii="Times New Roman" w:eastAsia="Times New Roman" w:hAnsi="Times New Roman"/>
          <w:bCs/>
          <w:lang w:val="ru-RU" w:eastAsia="sr-Latn-CS"/>
        </w:rPr>
        <w:t xml:space="preserve"> </w:t>
      </w:r>
      <w:r w:rsidR="00A2157C" w:rsidRPr="00D97B8D">
        <w:rPr>
          <w:bCs/>
          <w:sz w:val="24"/>
          <w:szCs w:val="24"/>
          <w:lang w:val="en-GB"/>
        </w:rPr>
        <w:t>The schedule of subjects according to semesters and years of studies for the second level study program</w:t>
      </w:r>
      <w:r w:rsidR="001D5788">
        <w:rPr>
          <w:bCs/>
          <w:sz w:val="24"/>
          <w:szCs w:val="24"/>
        </w:rPr>
        <w:t xml:space="preserve"> </w:t>
      </w:r>
      <w:r w:rsidR="001D5788">
        <w:rPr>
          <w:sz w:val="24"/>
          <w:szCs w:val="24"/>
          <w:lang w:val="en-GB"/>
        </w:rPr>
        <w:t xml:space="preserve">Master of </w:t>
      </w:r>
      <w:r w:rsidR="00041725">
        <w:rPr>
          <w:sz w:val="24"/>
          <w:szCs w:val="24"/>
          <w:lang w:val="en-GB"/>
        </w:rPr>
        <w:t xml:space="preserve">Longevity and Anti - Aging Medicine </w:t>
      </w:r>
      <w:bookmarkStart w:id="0" w:name="_GoBack"/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9"/>
        <w:gridCol w:w="905"/>
        <w:gridCol w:w="4512"/>
        <w:gridCol w:w="851"/>
        <w:gridCol w:w="1304"/>
        <w:gridCol w:w="1015"/>
      </w:tblGrid>
      <w:tr w:rsidR="00C210D0" w14:paraId="69CD6F6A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DD3924B" w14:textId="77777777" w:rsidR="00D12764" w:rsidRDefault="003929E0" w:rsidP="003929E0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o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89FFB53" w14:textId="77777777" w:rsidR="00D12764" w:rsidRPr="003929E0" w:rsidRDefault="003929E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Cod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7C795BD7" w14:textId="77777777" w:rsidR="00D12764" w:rsidRDefault="003929E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Title of Module</w:t>
            </w:r>
            <w:r w:rsidR="00D12764">
              <w:rPr>
                <w:rFonts w:ascii="Times New Roman" w:hAnsi="Times New Roman"/>
                <w:b/>
                <w:bCs/>
                <w:lang w:val="sr-Cyrl-CS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6C54C41" w14:textId="77777777" w:rsidR="00D12764" w:rsidRDefault="003929E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S</w:t>
            </w:r>
            <w:r w:rsidR="00D12764">
              <w:rPr>
                <w:rFonts w:ascii="Times New Roman" w:hAnsi="Times New Roman"/>
                <w:b/>
                <w:bCs/>
                <w:lang w:val="sr-Cyrl-CS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A0B2AE9" w14:textId="77777777" w:rsidR="00D12764" w:rsidRDefault="007B3FA3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Number of hours</w:t>
            </w:r>
            <w:r w:rsidR="00D12764">
              <w:rPr>
                <w:rFonts w:ascii="Times New Roman" w:hAnsi="Times New Roman"/>
                <w:b/>
                <w:bCs/>
                <w:lang w:val="sr-Cyrl-CS"/>
              </w:rPr>
              <w:t xml:space="preserve"> 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497A098E" w14:textId="77777777" w:rsidR="00D12764" w:rsidRPr="007B3FA3" w:rsidRDefault="007B3FA3">
            <w:pPr>
              <w:tabs>
                <w:tab w:val="left" w:pos="567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ECTS</w:t>
            </w:r>
          </w:p>
        </w:tc>
      </w:tr>
      <w:tr w:rsidR="00D12764" w14:paraId="4A0D1456" w14:textId="77777777" w:rsidTr="00C210D0">
        <w:trPr>
          <w:trHeight w:val="231"/>
          <w:jc w:val="center"/>
        </w:trPr>
        <w:tc>
          <w:tcPr>
            <w:tcW w:w="93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825C1" w14:textId="77777777" w:rsidR="00D12764" w:rsidRDefault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</w:rPr>
              <w:t>FIRST YEAR</w:t>
            </w:r>
            <w:r w:rsidR="00D12764">
              <w:rPr>
                <w:rFonts w:ascii="Times New Roman" w:hAnsi="Times New Roman"/>
                <w:lang w:val="sr-Cyrl-CS"/>
              </w:rPr>
              <w:t xml:space="preserve"> </w:t>
            </w:r>
          </w:p>
        </w:tc>
      </w:tr>
      <w:tr w:rsidR="00C210D0" w14:paraId="229E1086" w14:textId="77777777" w:rsidTr="00C210D0">
        <w:trPr>
          <w:trHeight w:val="530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FC0F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FBCF6" w14:textId="30186DDC" w:rsidR="00C210D0" w:rsidRPr="00A64094" w:rsidRDefault="004E251B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EBMB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130C3" w14:textId="240C308B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Evidence Based Medicine: Research Methodology and Bioethic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88B5F" w14:textId="0931E4B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78FE2" w14:textId="5E29D67A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798CE" w14:textId="23F717A1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C210D0" w14:paraId="16B062EB" w14:textId="77777777" w:rsidTr="00C210D0">
        <w:trPr>
          <w:trHeight w:val="264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C978F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F093D" w14:textId="343B4C1E" w:rsidR="00C210D0" w:rsidRPr="00A64094" w:rsidRDefault="004E251B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GLPM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23D27" w14:textId="57DB3859" w:rsidR="00C210D0" w:rsidRPr="00A64094" w:rsidRDefault="00C210D0" w:rsidP="00753227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Genetics of Longevity and Precision </w:t>
            </w:r>
            <w:proofErr w:type="spellStart"/>
            <w:r>
              <w:rPr>
                <w:rFonts w:ascii="Times New Roman" w:hAnsi="Times New Roman"/>
                <w:bCs/>
                <w:lang w:val="en-GB"/>
              </w:rPr>
              <w:t>Medine</w:t>
            </w:r>
            <w:proofErr w:type="spellEnd"/>
            <w:r>
              <w:rPr>
                <w:rFonts w:ascii="Times New Roman" w:hAnsi="Times New Roman"/>
                <w:bCs/>
                <w:lang w:val="en-GB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0F2C3" w14:textId="5A1FEBDD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DE468" w14:textId="733E87E5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01AC9" w14:textId="595237F4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3CE53BAE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F994E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3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90733" w14:textId="61E3E167" w:rsidR="00C210D0" w:rsidRPr="00A64094" w:rsidRDefault="004E251B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PAAM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5FC68" w14:textId="1162A9A9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Introduction to Physiology of Aging and Anti-Aging Medicine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0E331" w14:textId="15A85DA5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8BE97" w14:textId="3CE45672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4A75C" w14:textId="42397BE2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C210D0" w14:paraId="4136C0F9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5216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4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CE198" w14:textId="7E4B29B2" w:rsidR="00C210D0" w:rsidRPr="00A64094" w:rsidRDefault="004E251B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HAOS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768A0" w14:textId="111361D5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Healthy Aging of Organ System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584E2" w14:textId="771D4D0B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7CC3C" w14:textId="488E2CFB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2F67C" w14:textId="32526AB0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</w:tr>
      <w:tr w:rsidR="00C210D0" w14:paraId="57AE50FE" w14:textId="77777777" w:rsidTr="00C210D0">
        <w:trPr>
          <w:trHeight w:val="530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E6B2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5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03D7D" w14:textId="248B867B" w:rsidR="00C210D0" w:rsidRPr="00A64094" w:rsidRDefault="004E251B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HM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3C3F1" w14:textId="166E9E1E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Alterations of Homeostatic Mechanisms in A</w:t>
            </w:r>
            <w:r w:rsidRPr="008B0E26">
              <w:rPr>
                <w:rFonts w:ascii="Times New Roman" w:hAnsi="Times New Roman"/>
                <w:bCs/>
                <w:lang w:val="en-GB"/>
              </w:rPr>
              <w:t>g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0E518" w14:textId="3A21917D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19CD0" w14:textId="0EA12260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9C242" w14:textId="1ED3B6C2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2F9ED6BD" w14:textId="77777777" w:rsidTr="00CC2C82">
        <w:trPr>
          <w:trHeight w:val="320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5F338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6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0881B" w14:textId="3E7E251E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ARD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248B4" w14:textId="2CB4911C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Aging and Age-Related Disease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BF382" w14:textId="34D730DE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C56E" w14:textId="5ABEF26C" w:rsidR="00C210D0" w:rsidRDefault="00C210D0" w:rsidP="00753227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7C289" w14:textId="3B16FBA1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</w:tr>
      <w:tr w:rsidR="00C210D0" w14:paraId="02C26D34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0E9BF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7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4377" w14:textId="0862D25C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BS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D0877" w14:textId="262F9918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Cellular Basis of Longevity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AAE13" w14:textId="3E7A80ED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D783" w14:textId="73AC766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7072" w14:textId="7BC03071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C210D0" w14:paraId="42875A63" w14:textId="77777777" w:rsidTr="00C210D0">
        <w:trPr>
          <w:trHeight w:val="306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428AC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8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944F4" w14:textId="522CBA75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AAS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6EF6D" w14:textId="4C471AA4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Anti-Aging Strategie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BF793" w14:textId="7D1991ED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871C" w14:textId="0AFBA9C4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2CAA" w14:textId="170F60E8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05319AEE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35FA1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9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89142" w14:textId="18FA0CB3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NLH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6EC9" w14:textId="5ED5DEBE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Nutrition, Longevity and Healthy Ag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FEBF" w14:textId="77678908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A43F" w14:textId="2E8A4EBE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2144D" w14:textId="44054F84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6343F2B1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13E7A" w14:textId="7777777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0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6B9FE" w14:textId="4BC5DB9C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PAVL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1FCA" w14:textId="090C2FBC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Physical Activity in Maintaining Vitality and Longevity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24C0B" w14:textId="55DBF26A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C1CA8" w14:textId="57FBE4DF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50FE" w14:textId="1AC84D60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286F159A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26903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36377" w14:textId="0086CC70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SLE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C218" w14:textId="339004E8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Sleep and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1E1EA" w14:textId="6E4469A5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4CDFD" w14:textId="75881F11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1FAC" w14:textId="114D2E39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0BEF46EF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C8232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B9C6B" w14:textId="4E5D9338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BV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C9010" w14:textId="3352C3A5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Biomechanics of Vitality and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F6B77" w14:textId="796E3080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A69CE" w14:textId="021CCA23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9D8CF" w14:textId="58F30C15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</w:tr>
      <w:tr w:rsidR="00C210D0" w14:paraId="50D79BAB" w14:textId="77777777" w:rsidTr="00C210D0">
        <w:trPr>
          <w:trHeight w:val="278"/>
          <w:jc w:val="center"/>
        </w:trPr>
        <w:tc>
          <w:tcPr>
            <w:tcW w:w="93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B652" w14:textId="77777777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Elective courses 1: </w:t>
            </w:r>
          </w:p>
          <w:p w14:paraId="4FAD926F" w14:textId="74063F4D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bCs/>
                <w:lang w:val="en-GB"/>
              </w:rPr>
              <w:t>In the FIRST semester, students chose TWO of the following elective courses</w:t>
            </w:r>
          </w:p>
        </w:tc>
      </w:tr>
      <w:tr w:rsidR="00C210D0" w14:paraId="441B7589" w14:textId="77777777" w:rsidTr="00C210D0">
        <w:trPr>
          <w:trHeight w:val="278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0E81B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5573B" w14:textId="76E59D77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AN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06359" w14:textId="09285DAC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proofErr w:type="spellStart"/>
            <w:r>
              <w:rPr>
                <w:rFonts w:ascii="Times New Roman" w:hAnsi="Times New Roman"/>
                <w:bCs/>
                <w:lang w:val="en-GB"/>
              </w:rPr>
              <w:t>Cancerogenesis</w:t>
            </w:r>
            <w:proofErr w:type="spellEnd"/>
            <w:r>
              <w:rPr>
                <w:rFonts w:ascii="Times New Roman" w:hAnsi="Times New Roman"/>
                <w:bCs/>
                <w:lang w:val="en-GB"/>
              </w:rPr>
              <w:t xml:space="preserve"> and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04357" w14:textId="701FBEBD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4641A" w14:textId="2583570A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13142" w14:textId="2CEC0A63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161260F7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8EA53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5F05" w14:textId="61D6C687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RF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402C" w14:textId="6C9E42F5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Cardiovascular Risk Factors and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EAD7A" w14:textId="0CE551F9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204D4" w14:textId="7C373490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FF4E2" w14:textId="76573F4B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0A6B5907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E958E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C60C5" w14:textId="078B2341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SAP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94CE5" w14:textId="3CBF2102" w:rsidR="00C210D0" w:rsidRPr="00A64094" w:rsidRDefault="00C210D0" w:rsidP="002162F3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Skin and Aging – Pathogenic Aspect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B32C" w14:textId="548673EE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191D9" w14:textId="6CE87D9C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51D21" w14:textId="0C241D74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0B9FCC62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1372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DD534" w14:textId="7FD431E7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PSY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90F18" w14:textId="23759A93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Psychological Aspects of Healthy Aging with the Basics of Psychology in Aesthetic M</w:t>
            </w:r>
            <w:r w:rsidRPr="002162F3">
              <w:rPr>
                <w:rFonts w:ascii="Times New Roman" w:hAnsi="Times New Roman"/>
                <w:bCs/>
                <w:lang w:val="en-GB"/>
              </w:rPr>
              <w:t>edicin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4F871" w14:textId="451A4D53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D01C" w14:textId="2E27A8E8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B7978" w14:textId="608AB2B2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3B9BB084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092A3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322F" w14:textId="0A8B5B17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VP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00D0A" w14:textId="229E9911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Cardiovascular Physics and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11BEB" w14:textId="1D153728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D56" w14:textId="4287A106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E811B" w14:textId="43F64269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42F6E7B5" w14:textId="77777777" w:rsidTr="00C210D0">
        <w:trPr>
          <w:trHeight w:val="502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F8B46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ED5AB" w14:textId="1F3231B0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PPH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7E7C6" w14:textId="4B1BDE81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Psychophysiological Aspects of Healthy Ag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36AEC" w14:textId="51F1B061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9D153" w14:textId="68394DBA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04515" w14:textId="595E97A0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08FA1916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E39F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00E93" w14:textId="63A8E67B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HAGS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BDFA3" w14:textId="0733DF0C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Healthy Aging of the Gastrointestinal System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F5FEF" w14:textId="40085194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026FF" w14:textId="7967BDA5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4CFF1" w14:textId="1CEBBB08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51AA08FB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10DDF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E1CA6" w14:textId="619EE9B4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CNS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DD0DE" w14:textId="6C007D37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Cellular Aspects of Aging of the Central Nervous System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28FD7" w14:textId="1A2E7A8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517FB" w14:textId="1BE3646C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5A8CF" w14:textId="1A72D695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376E577F" w14:textId="77777777" w:rsidTr="00C210D0">
        <w:trPr>
          <w:trHeight w:val="231"/>
          <w:jc w:val="center"/>
        </w:trPr>
        <w:tc>
          <w:tcPr>
            <w:tcW w:w="93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732C" w14:textId="77777777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Elective courses 2: </w:t>
            </w:r>
          </w:p>
          <w:p w14:paraId="28008801" w14:textId="4ECA1EBF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bCs/>
                <w:lang w:val="en-GB"/>
              </w:rPr>
              <w:t>In the SECOND semester, students chose TWO of the following elective courses</w:t>
            </w:r>
          </w:p>
        </w:tc>
      </w:tr>
      <w:tr w:rsidR="00C210D0" w14:paraId="616D63B7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761B9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CB633" w14:textId="2878833F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HAD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7AA6" w14:textId="69D0871C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Healthy Aging in Digital Age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C2505" w14:textId="55860E10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50E2D" w14:textId="7D9031E9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BAA0" w14:textId="790FE129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4750E9DD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4A48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98E17" w14:textId="324FCE18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HM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CCB57" w14:textId="7FDC3F2B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Hormonal Modulation of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1B148" w14:textId="12D66191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E78D" w14:textId="1FD7BE11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2089A" w14:textId="713DD79B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4A888571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AF1C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8742" w14:textId="3AA25020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EP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BD0C2" w14:textId="3F705A72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Exercise Prescription for the Elderly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47DE4" w14:textId="4569C4C7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5E61" w14:textId="09852873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7A52D" w14:textId="6C853CEF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3F0A4F8F" w14:textId="77777777" w:rsidTr="00C210D0">
        <w:trPr>
          <w:trHeight w:val="292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0E93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00507" w14:textId="7FE8BA8E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IMPH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DBF7A" w14:textId="5EF3D1E1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Implants and Health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76E4E" w14:textId="05AEDC9D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F8F02" w14:textId="7E367075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E3669" w14:textId="4E7F7EC1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5AA032AB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AECA1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A180" w14:textId="13010307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AO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46A23" w14:textId="0F0823DC" w:rsidR="00C210D0" w:rsidRPr="00A64094" w:rsidRDefault="00C210D0" w:rsidP="00A64094">
            <w:pPr>
              <w:rPr>
                <w:rFonts w:ascii="Times New Roman" w:hAnsi="Times New Roman"/>
                <w:bCs/>
                <w:highlight w:val="yellow"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>The R</w:t>
            </w:r>
            <w:r w:rsidRPr="003141DF">
              <w:rPr>
                <w:rFonts w:ascii="Times New Roman" w:hAnsi="Times New Roman"/>
                <w:bCs/>
                <w:lang w:val="en-GB"/>
              </w:rPr>
              <w:t>ole of Antioxidants in Ag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8BB39" w14:textId="2052301B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52F3" w14:textId="66E1C459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1F490" w14:textId="0C2E9B8A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48577CA3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4BBB6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6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21D0A" w14:textId="28DDCC75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NHW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065E" w14:textId="465470EF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Natural Healing Waters and Healthy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DEFD5" w14:textId="7B2D32EB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6943F" w14:textId="23329744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214DF" w14:textId="7311C669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585E92D2" w14:textId="77777777" w:rsidTr="00C210D0">
        <w:trPr>
          <w:trHeight w:val="292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559F2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885DC" w14:textId="5FF95EB9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FAP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426CF" w14:textId="307D5BA3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Cognitive Functions and Aging- prevention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19D88" w14:textId="10075031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52513" w14:textId="1D2FF440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C2C5C" w14:textId="0BF59CB7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7D2EC9BD" w14:textId="77777777" w:rsidTr="00C210D0">
        <w:trPr>
          <w:trHeight w:val="529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747B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865A1" w14:textId="737D3DD3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CPH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AE40" w14:textId="141AC4DC" w:rsidR="00C210D0" w:rsidRPr="00A64094" w:rsidRDefault="00C210D0" w:rsidP="00A64094">
            <w:pPr>
              <w:rPr>
                <w:rFonts w:ascii="Times New Roman" w:hAnsi="Times New Roman"/>
                <w:bCs/>
                <w:lang w:val="en-GB"/>
              </w:rPr>
            </w:pPr>
            <w:r>
              <w:rPr>
                <w:rFonts w:ascii="Times New Roman" w:hAnsi="Times New Roman"/>
                <w:bCs/>
                <w:lang w:val="en-GB"/>
              </w:rPr>
              <w:t xml:space="preserve">Chemistry of Cosmetics Preparations – Health Aspects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CA224" w14:textId="039C3428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5378F" w14:textId="53BA0A86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16C27" w14:textId="6889C19D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7F66EC23" w14:textId="77777777" w:rsidTr="00C210D0">
        <w:trPr>
          <w:trHeight w:val="231"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E52FF" w14:textId="77777777" w:rsidR="00C210D0" w:rsidRPr="001652B0" w:rsidRDefault="00C210D0" w:rsidP="00A6409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.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2BEE6" w14:textId="26B9B6B3" w:rsidR="00C210D0" w:rsidRPr="00A64094" w:rsidRDefault="00CC2C82" w:rsidP="00A64094">
            <w:pPr>
              <w:ind w:left="-94" w:right="-108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BIOM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27B95" w14:textId="61FEDB5A" w:rsidR="00C210D0" w:rsidRPr="00A64094" w:rsidRDefault="00C210D0" w:rsidP="00A64094">
            <w:pPr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 xml:space="preserve">Biomarkers of Aging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BF0E5" w14:textId="1A899988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2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8571" w14:textId="7E4C3CA0" w:rsidR="00C210D0" w:rsidRDefault="00C210D0" w:rsidP="00A64094">
            <w:pPr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D0A75" w14:textId="07D59987" w:rsidR="00C210D0" w:rsidRDefault="00C210D0" w:rsidP="00A64094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</w:tr>
      <w:tr w:rsidR="00C210D0" w14:paraId="46DA7748" w14:textId="77777777" w:rsidTr="00C210D0">
        <w:trPr>
          <w:trHeight w:val="231"/>
          <w:jc w:val="center"/>
        </w:trPr>
        <w:tc>
          <w:tcPr>
            <w:tcW w:w="70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A107C" w14:textId="77777777" w:rsidR="00C210D0" w:rsidRPr="00E0488A" w:rsidRDefault="00C210D0">
            <w:pPr>
              <w:jc w:val="right"/>
              <w:rPr>
                <w:rFonts w:ascii="Times New Roman" w:hAnsi="Times New Roman"/>
                <w:lang w:val="sr-Cyrl-CS"/>
              </w:rPr>
            </w:pPr>
            <w:r w:rsidRPr="00E0488A">
              <w:rPr>
                <w:rFonts w:ascii="Times New Roman" w:hAnsi="Times New Roman"/>
                <w:lang w:val="en-GB"/>
              </w:rPr>
              <w:t>Total number of hours under supervision during the year of study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7464D" w14:textId="77777777" w:rsidR="00C210D0" w:rsidRDefault="00C210D0">
            <w:pPr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600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EF55" w14:textId="77777777" w:rsidR="00C210D0" w:rsidRDefault="00C210D0">
            <w:pPr>
              <w:tabs>
                <w:tab w:val="left" w:pos="567"/>
              </w:tabs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>60</w:t>
            </w:r>
          </w:p>
        </w:tc>
      </w:tr>
      <w:tr w:rsidR="00C210D0" w14:paraId="72A5C0E4" w14:textId="77777777" w:rsidTr="00C210D0">
        <w:trPr>
          <w:trHeight w:val="231"/>
          <w:jc w:val="center"/>
        </w:trPr>
        <w:tc>
          <w:tcPr>
            <w:tcW w:w="83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ED21C" w14:textId="77777777" w:rsidR="00C210D0" w:rsidRPr="00A64094" w:rsidRDefault="00C210D0" w:rsidP="00A64094">
            <w:pPr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sr-Cyrl-CS"/>
              </w:rPr>
              <w:t xml:space="preserve">  </w:t>
            </w:r>
            <w:r>
              <w:rPr>
                <w:rFonts w:ascii="Times New Roman" w:hAnsi="Times New Roman"/>
              </w:rPr>
              <w:t>Total ECTS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448E" w14:textId="77777777" w:rsidR="00C210D0" w:rsidRPr="00656090" w:rsidRDefault="00C210D0">
            <w:pPr>
              <w:tabs>
                <w:tab w:val="left" w:pos="567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0</w:t>
            </w:r>
          </w:p>
        </w:tc>
      </w:tr>
    </w:tbl>
    <w:p w14:paraId="5BE5EBB4" w14:textId="77777777" w:rsidR="00A64094" w:rsidRDefault="00A64094"/>
    <w:p w14:paraId="1E90426B" w14:textId="77777777" w:rsidR="00A64094" w:rsidRDefault="00A6409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96"/>
      </w:tblGrid>
      <w:tr w:rsidR="00D12764" w14:paraId="768FE494" w14:textId="77777777" w:rsidTr="00395941">
        <w:trPr>
          <w:trHeight w:val="231"/>
          <w:jc w:val="center"/>
        </w:trPr>
        <w:tc>
          <w:tcPr>
            <w:tcW w:w="9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F50B72C" w14:textId="77777777" w:rsidR="00D12764" w:rsidRDefault="00D12764">
            <w:pPr>
              <w:tabs>
                <w:tab w:val="left" w:pos="567"/>
              </w:tabs>
              <w:jc w:val="both"/>
              <w:rPr>
                <w:rFonts w:ascii="Times New Roman" w:hAnsi="Times New Roman"/>
                <w:lang w:val="sr-Cyrl-CS"/>
              </w:rPr>
            </w:pPr>
            <w:r>
              <w:rPr>
                <w:rFonts w:ascii="Times New Roman" w:hAnsi="Times New Roman"/>
                <w:lang w:val="sr-Cyrl-CS"/>
              </w:rPr>
              <w:t xml:space="preserve">*табелу модификујте у зависности од броја предмета које уносите, користећи инсерт мод, можете унети и друге податке који су релевантни за ваш студијски програм </w:t>
            </w:r>
          </w:p>
        </w:tc>
      </w:tr>
    </w:tbl>
    <w:p w14:paraId="0940FA8E" w14:textId="77777777" w:rsidR="00D12764" w:rsidRPr="00D12764" w:rsidRDefault="00D12764"/>
    <w:sectPr w:rsidR="00D12764" w:rsidRPr="00D12764" w:rsidSect="00BE44B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Tc3M7M0MDcwsTRT0lEKTi0uzszPAykwqgUA8JaRPCwAAAA="/>
  </w:docVars>
  <w:rsids>
    <w:rsidRoot w:val="00D12764"/>
    <w:rsid w:val="00000E0A"/>
    <w:rsid w:val="00041725"/>
    <w:rsid w:val="00063C85"/>
    <w:rsid w:val="00081C12"/>
    <w:rsid w:val="000E7E38"/>
    <w:rsid w:val="00100646"/>
    <w:rsid w:val="001652B0"/>
    <w:rsid w:val="001A3B04"/>
    <w:rsid w:val="001B74CC"/>
    <w:rsid w:val="001C71BF"/>
    <w:rsid w:val="001D5788"/>
    <w:rsid w:val="0020098E"/>
    <w:rsid w:val="002162F3"/>
    <w:rsid w:val="00277624"/>
    <w:rsid w:val="002A5241"/>
    <w:rsid w:val="00301B57"/>
    <w:rsid w:val="003141DF"/>
    <w:rsid w:val="0036087D"/>
    <w:rsid w:val="00370471"/>
    <w:rsid w:val="00390705"/>
    <w:rsid w:val="003929E0"/>
    <w:rsid w:val="00395941"/>
    <w:rsid w:val="003A3640"/>
    <w:rsid w:val="003D3279"/>
    <w:rsid w:val="003F020F"/>
    <w:rsid w:val="003F1F33"/>
    <w:rsid w:val="0040442C"/>
    <w:rsid w:val="00417D94"/>
    <w:rsid w:val="00475B11"/>
    <w:rsid w:val="004E251B"/>
    <w:rsid w:val="00516B2C"/>
    <w:rsid w:val="00517F59"/>
    <w:rsid w:val="00532AF7"/>
    <w:rsid w:val="00540183"/>
    <w:rsid w:val="00556BA6"/>
    <w:rsid w:val="00562C5E"/>
    <w:rsid w:val="0057561B"/>
    <w:rsid w:val="0058312A"/>
    <w:rsid w:val="005E2EFF"/>
    <w:rsid w:val="006265E8"/>
    <w:rsid w:val="006355BC"/>
    <w:rsid w:val="00656090"/>
    <w:rsid w:val="006764F2"/>
    <w:rsid w:val="00705716"/>
    <w:rsid w:val="0073395C"/>
    <w:rsid w:val="00753227"/>
    <w:rsid w:val="007A16A1"/>
    <w:rsid w:val="007B3FA3"/>
    <w:rsid w:val="007F57BF"/>
    <w:rsid w:val="00801796"/>
    <w:rsid w:val="00802E82"/>
    <w:rsid w:val="00804A7D"/>
    <w:rsid w:val="00886A84"/>
    <w:rsid w:val="008B0E26"/>
    <w:rsid w:val="008B4349"/>
    <w:rsid w:val="0090001A"/>
    <w:rsid w:val="00915BA1"/>
    <w:rsid w:val="009526AF"/>
    <w:rsid w:val="009642ED"/>
    <w:rsid w:val="009743C3"/>
    <w:rsid w:val="00991A66"/>
    <w:rsid w:val="009D1AEC"/>
    <w:rsid w:val="00A2157C"/>
    <w:rsid w:val="00A64094"/>
    <w:rsid w:val="00A84409"/>
    <w:rsid w:val="00AA78D9"/>
    <w:rsid w:val="00AB68AC"/>
    <w:rsid w:val="00AD55B0"/>
    <w:rsid w:val="00B059BB"/>
    <w:rsid w:val="00B93F82"/>
    <w:rsid w:val="00BD6D3A"/>
    <w:rsid w:val="00BE44BB"/>
    <w:rsid w:val="00C04E59"/>
    <w:rsid w:val="00C20681"/>
    <w:rsid w:val="00C210D0"/>
    <w:rsid w:val="00C6538E"/>
    <w:rsid w:val="00C87E8A"/>
    <w:rsid w:val="00CC2C82"/>
    <w:rsid w:val="00CD2330"/>
    <w:rsid w:val="00CD5CDD"/>
    <w:rsid w:val="00CD6FDF"/>
    <w:rsid w:val="00CE5980"/>
    <w:rsid w:val="00CF5817"/>
    <w:rsid w:val="00D064E6"/>
    <w:rsid w:val="00D12764"/>
    <w:rsid w:val="00D131D6"/>
    <w:rsid w:val="00D6730C"/>
    <w:rsid w:val="00D809D2"/>
    <w:rsid w:val="00D90B29"/>
    <w:rsid w:val="00DA6548"/>
    <w:rsid w:val="00DB6EFA"/>
    <w:rsid w:val="00E0488A"/>
    <w:rsid w:val="00EA6767"/>
    <w:rsid w:val="00ED13EF"/>
    <w:rsid w:val="00EE0E0E"/>
    <w:rsid w:val="00F00E16"/>
    <w:rsid w:val="00F06F44"/>
    <w:rsid w:val="00F3715C"/>
    <w:rsid w:val="00F83506"/>
    <w:rsid w:val="00FB42A5"/>
    <w:rsid w:val="00FD52D7"/>
    <w:rsid w:val="00FF4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03D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12764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A640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2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8CA646-FD95-024F-A15F-B32456ECC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7</Words>
  <Characters>1926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ica</dc:creator>
  <cp:lastModifiedBy>Microsoft Office User</cp:lastModifiedBy>
  <cp:revision>2</cp:revision>
  <cp:lastPrinted>2020-02-19T09:52:00Z</cp:lastPrinted>
  <dcterms:created xsi:type="dcterms:W3CDTF">2022-11-21T13:23:00Z</dcterms:created>
  <dcterms:modified xsi:type="dcterms:W3CDTF">2022-11-21T13:23:00Z</dcterms:modified>
</cp:coreProperties>
</file>